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D3287" w:rsidRDefault="000D3287">
      <w:pPr>
        <w:rPr>
          <w:lang w:val="uk-UA"/>
        </w:rPr>
      </w:pPr>
      <w:r>
        <w:rPr>
          <w:lang w:val="ru-RU"/>
        </w:rPr>
        <w:t xml:space="preserve">Приклад. </w:t>
      </w:r>
      <w:proofErr w:type="spellStart"/>
      <w:r>
        <w:rPr>
          <w:lang w:val="ru-RU"/>
        </w:rPr>
        <w:t>Розробити</w:t>
      </w:r>
      <w:proofErr w:type="spellEnd"/>
      <w:r>
        <w:rPr>
          <w:lang w:val="ru-RU"/>
        </w:rPr>
        <w:t xml:space="preserve"> </w:t>
      </w:r>
      <w:proofErr w:type="spellStart"/>
      <w:r>
        <w:rPr>
          <w:lang w:val="ru-RU"/>
        </w:rPr>
        <w:t>програму</w:t>
      </w:r>
      <w:proofErr w:type="spellEnd"/>
      <w:r>
        <w:rPr>
          <w:lang w:val="ru-RU"/>
        </w:rPr>
        <w:t xml:space="preserve"> </w:t>
      </w:r>
      <w:r w:rsidRPr="000D3287">
        <w:rPr>
          <w:lang w:val="ru-RU"/>
        </w:rPr>
        <w:t>“</w:t>
      </w:r>
      <w:proofErr w:type="spellStart"/>
      <w:r>
        <w:rPr>
          <w:lang w:val="uk-UA"/>
        </w:rPr>
        <w:t>МенеджерГуртожитку</w:t>
      </w:r>
      <w:proofErr w:type="spellEnd"/>
      <w:r w:rsidRPr="000D3287">
        <w:rPr>
          <w:lang w:val="ru-RU"/>
        </w:rPr>
        <w:t>”</w:t>
      </w:r>
      <w:r>
        <w:rPr>
          <w:lang w:val="uk-UA"/>
        </w:rPr>
        <w:t xml:space="preserve">. Зберігаються імена дівчат і хлопців. Використати </w:t>
      </w:r>
      <w:proofErr w:type="spellStart"/>
      <w:r>
        <w:rPr>
          <w:lang w:val="en-US"/>
        </w:rPr>
        <w:t>combineReducers</w:t>
      </w:r>
      <w:proofErr w:type="spellEnd"/>
      <w:r w:rsidRPr="000D3287">
        <w:rPr>
          <w:lang w:val="uk-UA"/>
        </w:rPr>
        <w:t xml:space="preserve"> </w:t>
      </w:r>
    </w:p>
    <w:p w:rsidR="00C22EBA" w:rsidRPr="000D3287" w:rsidRDefault="00C22EBA">
      <w:pPr>
        <w:rPr>
          <w:lang w:val="uk-UA"/>
        </w:rPr>
      </w:pPr>
      <w:r>
        <w:rPr>
          <w:noProof/>
        </w:rPr>
        <w:drawing>
          <wp:inline distT="0" distB="0" distL="0" distR="0" wp14:anchorId="0F1CC7BE" wp14:editId="5ED49006">
            <wp:extent cx="3670890" cy="2125980"/>
            <wp:effectExtent l="19050" t="19050" r="25400" b="2667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75147" cy="2128445"/>
                    </a:xfrm>
                    <a:prstGeom prst="rect">
                      <a:avLst/>
                    </a:prstGeom>
                    <a:ln w="19050">
                      <a:solidFill>
                        <a:schemeClr val="accent1">
                          <a:shade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A54D0B">
        <w:rPr>
          <w:lang w:val="uk-UA"/>
        </w:rPr>
        <w:t xml:space="preserve">    </w:t>
      </w:r>
      <w:r w:rsidR="00A54D0B">
        <w:rPr>
          <w:noProof/>
        </w:rPr>
        <w:drawing>
          <wp:inline distT="0" distB="0" distL="0" distR="0" wp14:anchorId="6CA54133" wp14:editId="152E4630">
            <wp:extent cx="1857375" cy="32625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58603" cy="3264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3"/>
        <w:tblW w:w="16444" w:type="dxa"/>
        <w:tblInd w:w="-431" w:type="dxa"/>
        <w:tblLook w:val="04A0" w:firstRow="1" w:lastRow="0" w:firstColumn="1" w:lastColumn="0" w:noHBand="0" w:noVBand="1"/>
      </w:tblPr>
      <w:tblGrid>
        <w:gridCol w:w="6380"/>
        <w:gridCol w:w="10064"/>
      </w:tblGrid>
      <w:tr w:rsidR="000D3287" w:rsidRPr="00BE2BF3" w:rsidTr="000D3287">
        <w:tc>
          <w:tcPr>
            <w:tcW w:w="6380" w:type="dxa"/>
          </w:tcPr>
          <w:p w:rsidR="000D3287" w:rsidRPr="00BE2BF3" w:rsidRDefault="000D3287" w:rsidP="009B1200">
            <w:r w:rsidRPr="00BE2BF3">
              <w:t>Загальна форма</w:t>
            </w:r>
          </w:p>
        </w:tc>
        <w:tc>
          <w:tcPr>
            <w:tcW w:w="10064" w:type="dxa"/>
          </w:tcPr>
          <w:p w:rsidR="000D3287" w:rsidRPr="00BE2BF3" w:rsidRDefault="000D3287" w:rsidP="009B1200">
            <w:pPr>
              <w:jc w:val="center"/>
            </w:pPr>
          </w:p>
        </w:tc>
      </w:tr>
      <w:tr w:rsidR="000D3287" w:rsidRPr="00BE2BF3" w:rsidTr="000D3287">
        <w:tc>
          <w:tcPr>
            <w:tcW w:w="6380" w:type="dxa"/>
          </w:tcPr>
          <w:p w:rsidR="000D3287" w:rsidRPr="00BE2BF3" w:rsidRDefault="000D3287" w:rsidP="009B1200">
            <w:r w:rsidRPr="00BE2BF3">
              <w:t>Створення типів дій</w:t>
            </w:r>
          </w:p>
          <w:p w:rsidR="000D3287" w:rsidRPr="00BE2BF3" w:rsidRDefault="000D3287" w:rsidP="009B1200">
            <w:r w:rsidRPr="00BE2BF3">
              <w:t>(для зручності типи подій можна представити у вигляді властивостей об’єкта-константи)</w:t>
            </w:r>
          </w:p>
          <w:p w:rsidR="000D3287" w:rsidRPr="00BE2BF3" w:rsidRDefault="000D3287" w:rsidP="009B1200">
            <w:pPr>
              <w:rPr>
                <w:rFonts w:ascii="Consolas" w:hAnsi="Consolas"/>
              </w:rPr>
            </w:pPr>
            <w:r w:rsidRPr="00BE2BF3">
              <w:rPr>
                <w:rFonts w:ascii="Consolas" w:hAnsi="Consolas"/>
              </w:rPr>
              <w:t>{</w:t>
            </w:r>
          </w:p>
          <w:p w:rsidR="000D3287" w:rsidRPr="00BE2BF3" w:rsidRDefault="000D3287" w:rsidP="009B1200">
            <w:pPr>
              <w:rPr>
                <w:rFonts w:ascii="Consolas" w:hAnsi="Consolas"/>
              </w:rPr>
            </w:pPr>
            <w:r w:rsidRPr="00BE2BF3">
              <w:rPr>
                <w:rFonts w:ascii="Consolas" w:hAnsi="Consolas"/>
              </w:rPr>
              <w:t xml:space="preserve">   </w:t>
            </w:r>
            <w:proofErr w:type="spellStart"/>
            <w:r w:rsidRPr="00BE2BF3">
              <w:rPr>
                <w:rFonts w:ascii="Consolas" w:hAnsi="Consolas"/>
                <w:bdr w:val="single" w:sz="4" w:space="0" w:color="auto"/>
              </w:rPr>
              <w:t>властивість_дія</w:t>
            </w:r>
            <w:proofErr w:type="spellEnd"/>
            <w:r w:rsidRPr="00BE2BF3">
              <w:rPr>
                <w:rFonts w:ascii="Consolas" w:hAnsi="Consolas"/>
              </w:rPr>
              <w:t xml:space="preserve"> : </w:t>
            </w:r>
            <w:proofErr w:type="spellStart"/>
            <w:r w:rsidRPr="00BE2BF3">
              <w:rPr>
                <w:rFonts w:ascii="Consolas" w:hAnsi="Consolas"/>
                <w:bdr w:val="single" w:sz="4" w:space="0" w:color="auto"/>
              </w:rPr>
              <w:t>назва_дії</w:t>
            </w:r>
            <w:proofErr w:type="spellEnd"/>
            <w:r w:rsidRPr="00BE2BF3">
              <w:rPr>
                <w:rFonts w:ascii="Consolas" w:hAnsi="Consolas"/>
              </w:rPr>
              <w:t>,</w:t>
            </w:r>
          </w:p>
          <w:p w:rsidR="000D3287" w:rsidRPr="00BE2BF3" w:rsidRDefault="000D3287" w:rsidP="009B1200">
            <w:pPr>
              <w:rPr>
                <w:rFonts w:ascii="Consolas" w:hAnsi="Consolas"/>
              </w:rPr>
            </w:pPr>
            <w:r w:rsidRPr="00BE2BF3">
              <w:rPr>
                <w:rFonts w:ascii="Consolas" w:hAnsi="Consolas"/>
              </w:rPr>
              <w:t xml:space="preserve">  . . . . . . . . </w:t>
            </w:r>
          </w:p>
          <w:p w:rsidR="000D3287" w:rsidRDefault="000D3287" w:rsidP="009B1200">
            <w:pPr>
              <w:rPr>
                <w:rFonts w:ascii="Consolas" w:hAnsi="Consolas"/>
              </w:rPr>
            </w:pPr>
            <w:r w:rsidRPr="00BE2BF3">
              <w:rPr>
                <w:rFonts w:ascii="Consolas" w:hAnsi="Consolas"/>
              </w:rPr>
              <w:t>}</w:t>
            </w:r>
          </w:p>
          <w:p w:rsidR="00A54D0B" w:rsidRDefault="00A54D0B" w:rsidP="009B1200">
            <w:pPr>
              <w:rPr>
                <w:rFonts w:ascii="Consolas" w:hAnsi="Consolas"/>
              </w:rPr>
            </w:pPr>
            <w:r>
              <w:rPr>
                <w:noProof/>
              </w:rPr>
              <w:drawing>
                <wp:inline distT="0" distB="0" distL="0" distR="0" wp14:anchorId="6B1DBB97" wp14:editId="37236F61">
                  <wp:extent cx="2390775" cy="1543050"/>
                  <wp:effectExtent l="0" t="0" r="9525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0775" cy="1543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54D0B" w:rsidRPr="00BE2BF3" w:rsidRDefault="00A54D0B" w:rsidP="009B1200">
            <w:pPr>
              <w:rPr>
                <w:rFonts w:ascii="Consolas" w:hAnsi="Consolas"/>
              </w:rPr>
            </w:pPr>
          </w:p>
        </w:tc>
        <w:tc>
          <w:tcPr>
            <w:tcW w:w="10064" w:type="dxa"/>
          </w:tcPr>
          <w:p w:rsidR="000D3287" w:rsidRDefault="00A54D0B" w:rsidP="009B12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---------- типи дій для хлопців -----------</w:t>
            </w:r>
          </w:p>
          <w:p w:rsidR="00A54D0B" w:rsidRPr="00A54D0B" w:rsidRDefault="00A54D0B" w:rsidP="00A54D0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54D0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54D0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_ACTION_TYPES</w:t>
            </w:r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:rsidR="00A54D0B" w:rsidRPr="00A54D0B" w:rsidRDefault="00A54D0B" w:rsidP="00A54D0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A54D0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_BOY:</w:t>
            </w:r>
            <w:r w:rsidRPr="00A54D0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ADD_BOY"</w:t>
            </w:r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A54D0B" w:rsidRPr="00A54D0B" w:rsidRDefault="00A54D0B" w:rsidP="00A54D0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A54D0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LETE_BOY:</w:t>
            </w:r>
            <w:r w:rsidRPr="00A54D0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DELETE_BOY"</w:t>
            </w:r>
          </w:p>
          <w:p w:rsidR="00A54D0B" w:rsidRPr="00A54D0B" w:rsidRDefault="00A54D0B" w:rsidP="00A54D0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A54D0B" w:rsidRPr="00A54D0B" w:rsidRDefault="00A54D0B" w:rsidP="00A54D0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54D0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54D0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54D0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_ACTION_TYPES</w:t>
            </w:r>
          </w:p>
          <w:p w:rsidR="00A54D0B" w:rsidRDefault="00A54D0B" w:rsidP="009B12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:rsidR="00A54D0B" w:rsidRDefault="00A54D0B" w:rsidP="00A54D0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---------- типи дій для дівчат -----------</w:t>
            </w:r>
          </w:p>
          <w:p w:rsidR="00A54D0B" w:rsidRPr="00A54D0B" w:rsidRDefault="00A54D0B" w:rsidP="00A54D0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54D0B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54D0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_ACTION_TYPES</w:t>
            </w:r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</w:p>
          <w:p w:rsidR="00A54D0B" w:rsidRPr="00A54D0B" w:rsidRDefault="00A54D0B" w:rsidP="00A54D0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A54D0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_GIRL:</w:t>
            </w:r>
            <w:r w:rsidRPr="00A54D0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ADD_GIRL"</w:t>
            </w:r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A54D0B" w:rsidRPr="00A54D0B" w:rsidRDefault="00A54D0B" w:rsidP="00A54D0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A54D0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LETE_GIRL:</w:t>
            </w:r>
            <w:r w:rsidRPr="00A54D0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DELETE_GIRL"</w:t>
            </w:r>
          </w:p>
          <w:p w:rsidR="00A54D0B" w:rsidRPr="00A54D0B" w:rsidRDefault="00A54D0B" w:rsidP="00A54D0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A54D0B" w:rsidRPr="00A54D0B" w:rsidRDefault="00A54D0B" w:rsidP="00A54D0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54D0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54D0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54D0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_ACTION_TYPES</w:t>
            </w:r>
          </w:p>
          <w:p w:rsidR="00A54D0B" w:rsidRDefault="00A54D0B" w:rsidP="009B12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:rsidR="00A54D0B" w:rsidRDefault="00A54D0B" w:rsidP="009B12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--------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index.js --------</w:t>
            </w:r>
          </w:p>
          <w:p w:rsidR="00A54D0B" w:rsidRPr="00A54D0B" w:rsidRDefault="00A54D0B" w:rsidP="00A54D0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54D0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54D0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_ACTION_TYPES</w:t>
            </w:r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54D0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54D0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A54D0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boys-actions-types</w:t>
            </w:r>
            <w:proofErr w:type="spellEnd"/>
            <w:r w:rsidRPr="00A54D0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A54D0B" w:rsidRPr="00A54D0B" w:rsidRDefault="00A54D0B" w:rsidP="00A54D0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54D0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lastRenderedPageBreak/>
              <w:t>import</w:t>
            </w:r>
            <w:proofErr w:type="spellEnd"/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54D0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_ACTION_TYPES</w:t>
            </w:r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54D0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54D0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A54D0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girls-actions-types</w:t>
            </w:r>
            <w:proofErr w:type="spellEnd"/>
            <w:r w:rsidRPr="00A54D0B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A54D0B" w:rsidRPr="00A54D0B" w:rsidRDefault="00A54D0B" w:rsidP="00A54D0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54D0B" w:rsidRPr="00A54D0B" w:rsidRDefault="00A54D0B" w:rsidP="00A54D0B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54D0B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A54D0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_ACTION_TYPES</w:t>
            </w:r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A54D0B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_ACTION_TYPES</w:t>
            </w:r>
            <w:r w:rsidRPr="00A54D0B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A54D0B" w:rsidRPr="00A54D0B" w:rsidRDefault="00A54D0B" w:rsidP="009B12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</w:tc>
      </w:tr>
      <w:tr w:rsidR="000D3287" w:rsidRPr="00BE2BF3" w:rsidTr="000D3287">
        <w:tc>
          <w:tcPr>
            <w:tcW w:w="6380" w:type="dxa"/>
          </w:tcPr>
          <w:p w:rsidR="000D3287" w:rsidRPr="00BE2BF3" w:rsidRDefault="000D3287" w:rsidP="009B1200">
            <w:r w:rsidRPr="00BE2BF3">
              <w:lastRenderedPageBreak/>
              <w:t>Генератори дій</w:t>
            </w:r>
          </w:p>
          <w:p w:rsidR="000D3287" w:rsidRPr="00BE2BF3" w:rsidRDefault="000D3287" w:rsidP="009B1200">
            <w:r w:rsidRPr="00BE2BF3">
              <w:t xml:space="preserve">Дія – це об’єкт, у якому обов’язковим є поле типу </w:t>
            </w:r>
            <w:proofErr w:type="spellStart"/>
            <w:r w:rsidRPr="00BE2BF3">
              <w:t>type</w:t>
            </w:r>
            <w:proofErr w:type="spellEnd"/>
            <w:r w:rsidRPr="00BE2BF3">
              <w:t xml:space="preserve"> (вказує на тип події), а також можуть бути інші властивості, які несуть у собі необхідні дані (що необхідні для виконання даної дії).</w:t>
            </w:r>
          </w:p>
          <w:p w:rsidR="000D3287" w:rsidRPr="00BE2BF3" w:rsidRDefault="000D3287" w:rsidP="009B1200">
            <w:r w:rsidRPr="00BE2BF3">
              <w:t>Генератор дії – це функція, яка створює і повертає об’єкт дії.</w:t>
            </w:r>
          </w:p>
          <w:p w:rsidR="000D3287" w:rsidRPr="00BE2BF3" w:rsidRDefault="000D3287" w:rsidP="009B1200"/>
          <w:p w:rsidR="000D3287" w:rsidRPr="00BE2BF3" w:rsidRDefault="000D3287" w:rsidP="009B120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58" w:right="601" w:firstLine="33"/>
            </w:pPr>
            <w:r w:rsidRPr="00BE2BF3">
              <w:t>{</w:t>
            </w:r>
          </w:p>
          <w:p w:rsidR="000D3287" w:rsidRPr="00BE2BF3" w:rsidRDefault="000D3287" w:rsidP="009B120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20" w:after="120"/>
              <w:ind w:left="458" w:right="601" w:firstLine="33"/>
            </w:pPr>
            <w:r w:rsidRPr="00BE2BF3">
              <w:t xml:space="preserve">   </w:t>
            </w:r>
            <w:proofErr w:type="spellStart"/>
            <w:r w:rsidRPr="00BE2BF3">
              <w:t>type</w:t>
            </w:r>
            <w:proofErr w:type="spellEnd"/>
            <w:r w:rsidRPr="00BE2BF3">
              <w:t xml:space="preserve"> :  </w:t>
            </w:r>
            <w:r w:rsidRPr="00BE2BF3">
              <w:rPr>
                <w:bdr w:val="single" w:sz="4" w:space="0" w:color="auto"/>
              </w:rPr>
              <w:t>тип події</w:t>
            </w:r>
            <w:r w:rsidRPr="00BE2BF3">
              <w:t xml:space="preserve"> ,</w:t>
            </w:r>
          </w:p>
          <w:p w:rsidR="000D3287" w:rsidRPr="00BE2BF3" w:rsidRDefault="000D3287" w:rsidP="009B120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spacing w:before="120" w:after="120"/>
              <w:ind w:left="458" w:right="601" w:firstLine="33"/>
            </w:pPr>
            <w:r w:rsidRPr="00BE2BF3">
              <w:t xml:space="preserve">   </w:t>
            </w:r>
            <w:proofErr w:type="spellStart"/>
            <w:r w:rsidRPr="00BE2BF3">
              <w:t>payload</w:t>
            </w:r>
            <w:proofErr w:type="spellEnd"/>
            <w:r w:rsidRPr="00BE2BF3">
              <w:t xml:space="preserve">: </w:t>
            </w:r>
            <w:r w:rsidRPr="00BE2BF3">
              <w:rPr>
                <w:bdr w:val="single" w:sz="4" w:space="0" w:color="auto"/>
              </w:rPr>
              <w:t>необхідні дані</w:t>
            </w:r>
          </w:p>
          <w:p w:rsidR="000D3287" w:rsidRPr="00BE2BF3" w:rsidRDefault="000D3287" w:rsidP="009B120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458" w:right="601" w:firstLine="33"/>
            </w:pPr>
            <w:r w:rsidRPr="00BE2BF3">
              <w:t>}</w:t>
            </w:r>
          </w:p>
          <w:p w:rsidR="000D3287" w:rsidRDefault="000D3287" w:rsidP="009B1200">
            <w:r w:rsidRPr="00BE2BF3">
              <w:t>Для спрощення використання подій прийнято створювати спеціальні функції-генератори.</w:t>
            </w:r>
          </w:p>
          <w:p w:rsidR="00A54D0B" w:rsidRPr="00BE2BF3" w:rsidRDefault="00A54D0B" w:rsidP="009B1200">
            <w:r>
              <w:rPr>
                <w:noProof/>
              </w:rPr>
              <w:drawing>
                <wp:inline distT="0" distB="0" distL="0" distR="0" wp14:anchorId="4B2166E0" wp14:editId="5B7485CD">
                  <wp:extent cx="2466975" cy="1228725"/>
                  <wp:effectExtent l="0" t="0" r="9525" b="9525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6975" cy="1228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D3287" w:rsidRPr="00BE2BF3" w:rsidRDefault="000D3287" w:rsidP="009B1200"/>
        </w:tc>
        <w:tc>
          <w:tcPr>
            <w:tcW w:w="10064" w:type="dxa"/>
          </w:tcPr>
          <w:p w:rsidR="00A54D0B" w:rsidRDefault="00A54D0B" w:rsidP="00A54D0B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--------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для дівчат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--------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_ACTION_TYPE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nstant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tion-type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Girl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Nam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_ACTION_TYPE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_GIRL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Name</w:t>
            </w:r>
            <w:proofErr w:type="spellEnd"/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eleteGirl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Id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_ACTION_TYPE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LETE_GIRL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Id</w:t>
            </w:r>
            <w:proofErr w:type="spellEnd"/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Girl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leteGirl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A54D0B" w:rsidRDefault="00A54D0B" w:rsidP="00A54D0B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:rsidR="00A54D0B" w:rsidRDefault="00A54D0B" w:rsidP="00A54D0B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--------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для хлопців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--------</w:t>
            </w:r>
          </w:p>
          <w:p w:rsidR="00A54D0B" w:rsidRDefault="00A54D0B" w:rsidP="009B1200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:rsidR="00A54D0B" w:rsidRDefault="00A54D0B" w:rsidP="009B1200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_ACTION_TYPE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nstant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tion-type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Boy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Nam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_ACTION_TYPE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_BOY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Name</w:t>
            </w:r>
            <w:proofErr w:type="spellEnd"/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lastRenderedPageBreak/>
              <w:t>cons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eleteBoy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Id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_ACTION_TYPE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LETE_BOY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Id</w:t>
            </w:r>
            <w:proofErr w:type="spellEnd"/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Boy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leteBoy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A54D0B" w:rsidRDefault="00A54D0B" w:rsidP="009B1200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:rsidR="000D3287" w:rsidRDefault="00A54D0B" w:rsidP="009B1200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--------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index.js --------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Boy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leteBoy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boys-actions-creator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{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Girl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leteGirl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girl-actions-creator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Boy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leteBoy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Girl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leteGirl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A54D0B" w:rsidRDefault="00A54D0B" w:rsidP="009B1200"/>
          <w:p w:rsidR="00A54D0B" w:rsidRPr="00BE2BF3" w:rsidRDefault="00A54D0B" w:rsidP="009B1200"/>
        </w:tc>
      </w:tr>
      <w:tr w:rsidR="000D3287" w:rsidRPr="00BE2BF3" w:rsidTr="000D3287">
        <w:tc>
          <w:tcPr>
            <w:tcW w:w="6380" w:type="dxa"/>
          </w:tcPr>
          <w:p w:rsidR="000D3287" w:rsidRPr="00BE2BF3" w:rsidRDefault="000D3287" w:rsidP="009B1200">
            <w:pPr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  <w:proofErr w:type="spellStart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lastRenderedPageBreak/>
              <w:t>Reducers</w:t>
            </w:r>
            <w:proofErr w:type="spellEnd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 xml:space="preserve"> (перетворювачі сховища)  --  це функції, які на вхід приймають поточний стан і дію, та повертає новий стан)</w:t>
            </w:r>
          </w:p>
          <w:p w:rsidR="000D3287" w:rsidRPr="00BE2BF3" w:rsidRDefault="000D3287" w:rsidP="009B120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317" w:right="318"/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>(</w:t>
            </w:r>
            <w:proofErr w:type="spellStart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>previousState</w:t>
            </w:r>
            <w:proofErr w:type="spellEnd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>action</w:t>
            </w:r>
            <w:proofErr w:type="spellEnd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 xml:space="preserve">) =&gt; </w:t>
            </w:r>
          </w:p>
          <w:p w:rsidR="000D3287" w:rsidRPr="00BE2BF3" w:rsidRDefault="000D3287" w:rsidP="009B1200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ind w:left="317" w:right="318"/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  <w:proofErr w:type="spellStart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>newState</w:t>
            </w:r>
            <w:proofErr w:type="spellEnd"/>
          </w:p>
          <w:p w:rsidR="000D3287" w:rsidRDefault="000D3287" w:rsidP="009B1200">
            <w:pPr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>Для кожної події можна створювати окрему функцію-</w:t>
            </w:r>
            <w:proofErr w:type="spellStart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>reducer</w:t>
            </w:r>
            <w:proofErr w:type="spellEnd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 xml:space="preserve"> або ж використовувати оператор вибору </w:t>
            </w:r>
            <w:proofErr w:type="spellStart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>switch</w:t>
            </w:r>
            <w:proofErr w:type="spellEnd"/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 xml:space="preserve"> (аналізуючи тип події)</w:t>
            </w:r>
          </w:p>
          <w:p w:rsidR="009B1200" w:rsidRPr="00BE2BF3" w:rsidRDefault="009B1200" w:rsidP="009B1200">
            <w:pPr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1549B7AF" wp14:editId="6A3FF932">
                  <wp:extent cx="1924050" cy="1200150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1200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D3287" w:rsidRPr="00BE2BF3" w:rsidRDefault="000D3287" w:rsidP="009B1200"/>
        </w:tc>
        <w:tc>
          <w:tcPr>
            <w:tcW w:w="10064" w:type="dxa"/>
          </w:tcPr>
          <w:p w:rsidR="00A54D0B" w:rsidRPr="00A54D0B" w:rsidRDefault="00A54D0B" w:rsidP="00A54D0B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---------</w:t>
            </w:r>
            <w:r w:rsidRPr="00A54D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>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для дівчат</w:t>
            </w:r>
            <w:r w:rsidRPr="00A54D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 xml:space="preserve"> --------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_ACTION_TYPE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nstant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tion-type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tialGirlsStat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]}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irlsReducer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evStat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tialGirlsState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 =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evState</w:t>
            </w:r>
            <w:proofErr w:type="spellEnd"/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switch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cas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_ACTION_TYPE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_GIRL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Nam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 =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</w:t>
            </w:r>
            <w:proofErr w:type="spellEnd"/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...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Nam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]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   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cas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_ACTION_TYPE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LETE_GIRL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Id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=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</w:t>
            </w:r>
            <w:proofErr w:type="spellEnd"/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:girl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filter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l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!==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Id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         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: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evState</w:t>
            </w:r>
            <w:proofErr w:type="spellEnd"/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lastRenderedPageBreak/>
              <w:t>expor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Reducer</w:t>
            </w:r>
            <w:proofErr w:type="spellEnd"/>
          </w:p>
          <w:p w:rsidR="00A54D0B" w:rsidRDefault="00A54D0B" w:rsidP="00A54D0B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:rsidR="00A54D0B" w:rsidRPr="00A54D0B" w:rsidRDefault="00A54D0B" w:rsidP="00A54D0B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---------</w:t>
            </w:r>
            <w:r w:rsidRPr="00A54D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>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для хлопців</w:t>
            </w:r>
            <w:r w:rsidRPr="00A54D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 xml:space="preserve"> --------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_ACTION_TYPE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nstant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tion-type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tialBoysStat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{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]}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boysReducer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(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evStat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tialBoysState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 =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evState</w:t>
            </w:r>
            <w:proofErr w:type="spellEnd"/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switch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yp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cas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_ACTION_TYPE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_BOY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Nam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 =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</w:t>
            </w:r>
            <w:proofErr w:type="spellEnd"/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...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Nam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]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   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case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_ACTION_TYPE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LETE_BOY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: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Id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=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ction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yload</w:t>
            </w:r>
            <w:proofErr w:type="spellEnd"/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:boys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9B120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filter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l</w:t>
            </w: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9B1200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!==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Id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         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: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evState</w:t>
            </w:r>
            <w:proofErr w:type="spellEnd"/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Reducer</w:t>
            </w:r>
            <w:proofErr w:type="spellEnd"/>
          </w:p>
          <w:p w:rsidR="00A54D0B" w:rsidRDefault="00A54D0B" w:rsidP="00A54D0B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:rsidR="009B1200" w:rsidRPr="00BE2BF3" w:rsidRDefault="009B1200" w:rsidP="009B1200">
            <w:pPr>
              <w:shd w:val="clear" w:color="auto" w:fill="1E1E1E"/>
              <w:spacing w:line="285" w:lineRule="atLeast"/>
            </w:pPr>
          </w:p>
        </w:tc>
      </w:tr>
      <w:tr w:rsidR="000D3287" w:rsidRPr="00BE2BF3" w:rsidTr="00CF25CD">
        <w:tc>
          <w:tcPr>
            <w:tcW w:w="6380" w:type="dxa"/>
            <w:tcBorders>
              <w:top w:val="dashed" w:sz="12" w:space="0" w:color="auto"/>
            </w:tcBorders>
          </w:tcPr>
          <w:p w:rsidR="000D3287" w:rsidRDefault="000D3287" w:rsidP="000D3287">
            <w:pPr>
              <w:jc w:val="both"/>
            </w:pPr>
            <w:r>
              <w:lastRenderedPageBreak/>
              <w:t xml:space="preserve">Об’єднуємо </w:t>
            </w:r>
            <w:proofErr w:type="spellStart"/>
            <w:r>
              <w:t>редьюсери</w:t>
            </w:r>
            <w:proofErr w:type="spellEnd"/>
          </w:p>
          <w:p w:rsidR="000D3287" w:rsidRPr="000D3287" w:rsidRDefault="000D3287" w:rsidP="000D3287">
            <w:pPr>
              <w:jc w:val="both"/>
            </w:pPr>
          </w:p>
          <w:p w:rsidR="000D3287" w:rsidRDefault="000D3287" w:rsidP="000D3287">
            <w:pPr>
              <w:jc w:val="both"/>
            </w:pPr>
            <w:proofErr w:type="spellStart"/>
            <w:r w:rsidRPr="00C97ADB">
              <w:t>rootReducer</w:t>
            </w:r>
            <w:proofErr w:type="spellEnd"/>
            <w:r w:rsidRPr="00C97ADB">
              <w:t xml:space="preserve"> = </w:t>
            </w:r>
            <w:proofErr w:type="spellStart"/>
            <w:r w:rsidRPr="00C12C2E">
              <w:rPr>
                <w:b/>
              </w:rPr>
              <w:t>combineReducers</w:t>
            </w:r>
            <w:proofErr w:type="spellEnd"/>
            <w:r w:rsidRPr="00C97ADB">
              <w:t>({</w:t>
            </w:r>
          </w:p>
          <w:p w:rsidR="000D3287" w:rsidRDefault="000D3287" w:rsidP="000D3287">
            <w:pPr>
              <w:jc w:val="both"/>
            </w:pPr>
            <w:r>
              <w:rPr>
                <w:lang w:val="en-US"/>
              </w:rPr>
              <w:t xml:space="preserve">   </w:t>
            </w:r>
            <w:r w:rsidRPr="00C97ADB">
              <w:rPr>
                <w:bdr w:val="single" w:sz="4" w:space="0" w:color="auto"/>
              </w:rPr>
              <w:t>частина1</w:t>
            </w:r>
            <w:r>
              <w:t xml:space="preserve"> </w:t>
            </w:r>
            <w:r w:rsidRPr="00C97ADB">
              <w:t xml:space="preserve">: </w:t>
            </w:r>
            <w:r w:rsidRPr="00C97ADB">
              <w:rPr>
                <w:bdr w:val="single" w:sz="4" w:space="0" w:color="auto"/>
              </w:rPr>
              <w:t>Reducer1</w:t>
            </w:r>
            <w:r>
              <w:t xml:space="preserve"> </w:t>
            </w:r>
            <w:r w:rsidRPr="00C97ADB">
              <w:t>,</w:t>
            </w:r>
          </w:p>
          <w:p w:rsidR="000D3287" w:rsidRDefault="000D3287" w:rsidP="000D3287">
            <w:pPr>
              <w:jc w:val="both"/>
            </w:pPr>
            <w:r>
              <w:rPr>
                <w:lang w:val="en-US"/>
              </w:rPr>
              <w:t xml:space="preserve">   </w:t>
            </w:r>
            <w:r w:rsidRPr="00C97ADB">
              <w:rPr>
                <w:bdr w:val="single" w:sz="4" w:space="0" w:color="auto"/>
              </w:rPr>
              <w:t>частина</w:t>
            </w:r>
            <w:r>
              <w:rPr>
                <w:bdr w:val="single" w:sz="4" w:space="0" w:color="auto"/>
              </w:rPr>
              <w:t>2</w:t>
            </w:r>
            <w:r>
              <w:t xml:space="preserve"> </w:t>
            </w:r>
            <w:r w:rsidRPr="00C97ADB">
              <w:t xml:space="preserve">: </w:t>
            </w:r>
            <w:r w:rsidRPr="00C97ADB">
              <w:rPr>
                <w:bdr w:val="single" w:sz="4" w:space="0" w:color="auto"/>
              </w:rPr>
              <w:t>Reducer</w:t>
            </w:r>
            <w:r>
              <w:rPr>
                <w:bdr w:val="single" w:sz="4" w:space="0" w:color="auto"/>
              </w:rPr>
              <w:t>2</w:t>
            </w:r>
            <w:r>
              <w:t xml:space="preserve"> </w:t>
            </w:r>
            <w:r w:rsidRPr="00C97ADB">
              <w:t>,</w:t>
            </w:r>
          </w:p>
          <w:p w:rsidR="000D3287" w:rsidRPr="00C97ADB" w:rsidRDefault="000D3287" w:rsidP="000D3287">
            <w:pPr>
              <w:jc w:val="both"/>
              <w:rPr>
                <w:lang w:val="en-US"/>
              </w:rPr>
            </w:pPr>
            <w:r>
              <w:t xml:space="preserve">   . . . . . . . . . . . . . . . . . </w:t>
            </w:r>
            <w:r w:rsidRPr="00C97ADB">
              <w:t xml:space="preserve"> </w:t>
            </w:r>
            <w:r>
              <w:rPr>
                <w:lang w:val="en-US"/>
              </w:rPr>
              <w:t xml:space="preserve"> </w:t>
            </w:r>
          </w:p>
          <w:p w:rsidR="000D3287" w:rsidRPr="00BE2BF3" w:rsidRDefault="000D3287" w:rsidP="000D3287">
            <w:pPr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  <w:r w:rsidRPr="00C97ADB">
              <w:t>})</w:t>
            </w:r>
          </w:p>
        </w:tc>
        <w:tc>
          <w:tcPr>
            <w:tcW w:w="10064" w:type="dxa"/>
            <w:tcBorders>
              <w:top w:val="dashed" w:sz="12" w:space="0" w:color="auto"/>
            </w:tcBorders>
          </w:tcPr>
          <w:p w:rsidR="00A54D0B" w:rsidRDefault="00A54D0B" w:rsidP="00A54D0B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:rsidR="009B1200" w:rsidRDefault="009B1200" w:rsidP="009B1200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---------</w:t>
            </w:r>
            <w:r w:rsidRPr="00A54D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>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index</w:t>
            </w:r>
            <w:r w:rsidRPr="00A54D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>.</w:t>
            </w: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js</w:t>
            </w:r>
            <w:proofErr w:type="spellEnd"/>
            <w:r w:rsidRPr="00A54D0B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 xml:space="preserve"> --------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bineReducer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dux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Reducer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boys-reducer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Reducer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girls-reducer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mbineReducers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Group:boysReducer</w:t>
            </w:r>
            <w:proofErr w:type="spellEnd"/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9B1200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Group:girlsReducer</w:t>
            </w:r>
            <w:proofErr w:type="spellEnd"/>
          </w:p>
          <w:p w:rsidR="009B1200" w:rsidRPr="009B1200" w:rsidRDefault="009B1200" w:rsidP="009B1200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9B1200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)</w:t>
            </w:r>
          </w:p>
          <w:p w:rsidR="000D3287" w:rsidRPr="00BE2BF3" w:rsidRDefault="000D3287" w:rsidP="009B1200"/>
        </w:tc>
      </w:tr>
      <w:tr w:rsidR="000D3287" w:rsidRPr="00BE2BF3" w:rsidTr="000D3287">
        <w:tc>
          <w:tcPr>
            <w:tcW w:w="6380" w:type="dxa"/>
          </w:tcPr>
          <w:p w:rsidR="000D3287" w:rsidRPr="00BE2BF3" w:rsidRDefault="000D3287" w:rsidP="009B1200">
            <w:pPr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  <w:r w:rsidRPr="00BE2BF3"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  <w:t xml:space="preserve"> Компоненти</w:t>
            </w:r>
          </w:p>
          <w:p w:rsidR="000D3287" w:rsidRPr="00BE2BF3" w:rsidRDefault="00CF25CD" w:rsidP="009B1200">
            <w:r>
              <w:rPr>
                <w:noProof/>
              </w:rPr>
              <w:lastRenderedPageBreak/>
              <w:drawing>
                <wp:inline distT="0" distB="0" distL="0" distR="0" wp14:anchorId="64A161BA" wp14:editId="1B41DCD9">
                  <wp:extent cx="2390775" cy="1866900"/>
                  <wp:effectExtent l="0" t="0" r="9525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0775" cy="1866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064" w:type="dxa"/>
          </w:tcPr>
          <w:p w:rsidR="00CF25CD" w:rsidRDefault="00CF25CD" w:rsidP="00CF25CD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----------</w:t>
            </w:r>
            <w:r w:rsidRPr="00CF25C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>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універсальний елемент для виведення списку</w:t>
            </w:r>
            <w:r w:rsidRPr="00CF25C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 xml:space="preserve"> --------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lastRenderedPageBreak/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member-list.css'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MemberLi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stTitle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mbersList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Memb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) 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abl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ead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lSpan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2'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stTitl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ead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body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mbersList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map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(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mberName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key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mberNam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DeleteMemb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delete</w:t>
            </w:r>
            <w:proofErr w:type="spellEnd"/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))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body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abl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)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mberLi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F25CD" w:rsidRPr="00CF25CD" w:rsidRDefault="00CF25CD" w:rsidP="00CF25CD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</w:pPr>
          </w:p>
          <w:p w:rsidR="00CF25CD" w:rsidRPr="00CF25CD" w:rsidRDefault="00CF25CD" w:rsidP="00CF25CD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</w:pPr>
          </w:p>
          <w:p w:rsidR="00CF25CD" w:rsidRPr="00CF25CD" w:rsidRDefault="00CF25CD" w:rsidP="00CF25CD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---------</w:t>
            </w:r>
            <w:r w:rsidRPr="00CF25C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>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універсальний елемент-форма для додавання жильців</w:t>
            </w:r>
            <w:r w:rsidRPr="00CF25C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 xml:space="preserve"> --------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MemberFor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abel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AddMemb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) 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e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Inp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null</w:t>
            </w:r>
            <w:proofErr w:type="spellEnd"/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 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abel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od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Inp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od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AddMemb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ameInp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Додати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)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MemberFor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F25CD" w:rsidRDefault="00CF25CD" w:rsidP="00A54D0B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:rsidR="00CF25CD" w:rsidRDefault="00CF25CD" w:rsidP="00CF25CD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:rsidR="00CF25CD" w:rsidRPr="00CF25CD" w:rsidRDefault="00CF25CD" w:rsidP="00CF25CD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(краще було звичайно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описати ще один універсальний, що об’єднує два попередні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</w:t>
            </w:r>
            <w:r w:rsidRPr="00CF25C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 xml:space="preserve"> -</w:t>
            </w:r>
          </w:p>
          <w:p w:rsidR="00CF25CD" w:rsidRPr="00CF25CD" w:rsidRDefault="00CF25CD" w:rsidP="00A54D0B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</w:pPr>
          </w:p>
          <w:p w:rsidR="00A54D0B" w:rsidRPr="00CF25CD" w:rsidRDefault="00A54D0B" w:rsidP="00A54D0B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---------</w:t>
            </w:r>
            <w:r w:rsidRPr="00CF25C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>-</w:t>
            </w:r>
            <w:r w:rsidR="00CF25C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 xml:space="preserve"> </w:t>
            </w:r>
            <w:proofErr w:type="spellStart"/>
            <w:r w:rsidR="00CF25C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>конкретизація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для дівчат</w:t>
            </w:r>
            <w:r w:rsidR="00CF25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Pr="00CF25C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>--------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mberLi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members-li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MemberFor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dd-member-for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GirlsManag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List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AddGirl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Girl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) 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emberLi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stTitl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Дівчата'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mbersLi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Li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Memb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Girl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AddMemberForm</w:t>
            </w:r>
            <w:proofErr w:type="spellEnd"/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abel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Ім'я дівчини`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AddMemb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AddGirl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)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lastRenderedPageBreak/>
              <w:t>ex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Manag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A54D0B" w:rsidRDefault="00A54D0B" w:rsidP="00A54D0B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:rsidR="00A54D0B" w:rsidRPr="00CF25CD" w:rsidRDefault="00A54D0B" w:rsidP="00A54D0B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---------</w:t>
            </w:r>
            <w:r w:rsidRPr="00CF25C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>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="00CF25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конкретизація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для хлопців</w:t>
            </w:r>
            <w:r w:rsidRPr="00CF25CD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ru-RU"/>
              </w:rPr>
              <w:t xml:space="preserve"> --------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mberLi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members-li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MemberFor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dd-member-for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BoysManag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List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AddBoy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Boy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) 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MemberLi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stTitl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Хлопці'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mbersLi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Li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Memb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Boy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AddMemberForm</w:t>
            </w:r>
            <w:proofErr w:type="spellEnd"/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abel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Ім'я хлопця`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AddMemb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AddBoy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)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Manag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A54D0B" w:rsidRPr="00CF25CD" w:rsidRDefault="00A54D0B" w:rsidP="00A54D0B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</w:p>
          <w:p w:rsidR="00CF25CD" w:rsidRDefault="00CF25CD" w:rsidP="00CF25CD">
            <w:pP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--------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Гуртожиток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 xml:space="preserve"> --------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Manag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boys-manag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Manag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girls-manag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ormatoryManag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BoysManag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..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GirlsManag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..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)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ormatoryManag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A54D0B" w:rsidRPr="00BE2BF3" w:rsidRDefault="00A54D0B" w:rsidP="009B1200"/>
        </w:tc>
      </w:tr>
      <w:tr w:rsidR="000D3287" w:rsidRPr="00BE2BF3" w:rsidTr="000D3287">
        <w:tc>
          <w:tcPr>
            <w:tcW w:w="6380" w:type="dxa"/>
          </w:tcPr>
          <w:p w:rsidR="000D3287" w:rsidRPr="00BE2BF3" w:rsidRDefault="000D3287" w:rsidP="009B1200">
            <w:pPr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10064" w:type="dxa"/>
          </w:tcPr>
          <w:p w:rsidR="000D3287" w:rsidRPr="00BE2BF3" w:rsidRDefault="000D3287" w:rsidP="009B1200">
            <w:pPr>
              <w:pStyle w:val="HTML"/>
              <w:shd w:val="clear" w:color="auto" w:fill="FFFFFF"/>
              <w:spacing w:after="240"/>
              <w:rPr>
                <w:color w:val="000000"/>
              </w:rPr>
            </w:pPr>
          </w:p>
        </w:tc>
      </w:tr>
      <w:tr w:rsidR="000D3287" w:rsidRPr="00BE2BF3" w:rsidTr="000D3287">
        <w:tc>
          <w:tcPr>
            <w:tcW w:w="6380" w:type="dxa"/>
          </w:tcPr>
          <w:p w:rsidR="000D3287" w:rsidRDefault="000D3287" w:rsidP="009B1200">
            <w:r w:rsidRPr="00BE2BF3">
              <w:t>Сховище (</w:t>
            </w:r>
            <w:proofErr w:type="spellStart"/>
            <w:r w:rsidRPr="00BE2BF3">
              <w:t>store</w:t>
            </w:r>
            <w:proofErr w:type="spellEnd"/>
            <w:r w:rsidRPr="00BE2BF3">
              <w:t>) – місце, де зберігається стан додатку</w:t>
            </w:r>
          </w:p>
          <w:p w:rsidR="000D3287" w:rsidRDefault="000D3287" w:rsidP="009B1200">
            <w:r>
              <w:t>Створення сховища</w:t>
            </w:r>
          </w:p>
          <w:p w:rsidR="000D3287" w:rsidRDefault="000D3287" w:rsidP="009B1200">
            <w:pPr>
              <w:pStyle w:val="HTML"/>
              <w:shd w:val="clear" w:color="auto" w:fill="FFFFFF"/>
              <w:rPr>
                <w:color w:val="000000"/>
              </w:rPr>
            </w:pPr>
            <w:proofErr w:type="spellStart"/>
            <w:r w:rsidRPr="00BE2BF3">
              <w:rPr>
                <w:b/>
                <w:bCs/>
                <w:color w:val="000080"/>
              </w:rPr>
              <w:t>const</w:t>
            </w:r>
            <w:proofErr w:type="spellEnd"/>
            <w:r w:rsidRPr="00BE2BF3">
              <w:rPr>
                <w:b/>
                <w:bCs/>
                <w:color w:val="000080"/>
              </w:rPr>
              <w:t xml:space="preserve"> </w:t>
            </w:r>
            <w:proofErr w:type="spellStart"/>
            <w:r w:rsidRPr="00BE2BF3">
              <w:rPr>
                <w:color w:val="458383"/>
              </w:rPr>
              <w:t>store</w:t>
            </w:r>
            <w:proofErr w:type="spellEnd"/>
            <w:r w:rsidRPr="00BE2BF3">
              <w:rPr>
                <w:color w:val="000000"/>
              </w:rPr>
              <w:t>=</w:t>
            </w:r>
            <w:proofErr w:type="spellStart"/>
            <w:r w:rsidRPr="00BE2BF3">
              <w:rPr>
                <w:color w:val="458383"/>
              </w:rPr>
              <w:t>createStore</w:t>
            </w:r>
            <w:proofErr w:type="spellEnd"/>
            <w:r w:rsidRPr="00BE2BF3">
              <w:rPr>
                <w:color w:val="000000"/>
              </w:rPr>
              <w:t>(</w:t>
            </w:r>
          </w:p>
          <w:p w:rsidR="000D3287" w:rsidRDefault="000D3287" w:rsidP="009B1200">
            <w:pPr>
              <w:pStyle w:val="HTML"/>
              <w:shd w:val="clear" w:color="auto" w:fill="FFFFFF"/>
              <w:rPr>
                <w:color w:val="000000"/>
              </w:rPr>
            </w:pPr>
            <w:r>
              <w:rPr>
                <w:i/>
                <w:iCs/>
                <w:color w:val="000000"/>
                <w:lang w:val="en-US"/>
              </w:rPr>
              <w:t xml:space="preserve">        r</w:t>
            </w:r>
            <w:proofErr w:type="spellStart"/>
            <w:r w:rsidRPr="00BE2BF3">
              <w:rPr>
                <w:i/>
                <w:iCs/>
                <w:color w:val="000000"/>
              </w:rPr>
              <w:t>educer</w:t>
            </w:r>
            <w:proofErr w:type="spellEnd"/>
            <w:r w:rsidRPr="00BE2BF3">
              <w:rPr>
                <w:color w:val="000000"/>
              </w:rPr>
              <w:t>,</w:t>
            </w:r>
          </w:p>
          <w:p w:rsidR="000D3287" w:rsidRPr="00BE2BF3" w:rsidRDefault="000D3287" w:rsidP="009B1200">
            <w:pPr>
              <w:pStyle w:val="HTML"/>
              <w:shd w:val="clear" w:color="auto" w:fill="FFFFFF"/>
              <w:rPr>
                <w:color w:val="000000"/>
              </w:rPr>
            </w:pPr>
            <w:r>
              <w:rPr>
                <w:color w:val="458383"/>
              </w:rPr>
              <w:t xml:space="preserve">        </w:t>
            </w:r>
            <w:proofErr w:type="spellStart"/>
            <w:r w:rsidRPr="00BE2BF3">
              <w:rPr>
                <w:color w:val="458383"/>
              </w:rPr>
              <w:t>initialStore</w:t>
            </w:r>
            <w:proofErr w:type="spellEnd"/>
            <w:r w:rsidRPr="00BE2BF3">
              <w:rPr>
                <w:color w:val="000000"/>
              </w:rPr>
              <w:t>);</w:t>
            </w:r>
          </w:p>
          <w:p w:rsidR="000D3287" w:rsidRPr="00847E7B" w:rsidRDefault="000D3287" w:rsidP="009B1200">
            <w:pPr>
              <w:spacing w:before="360" w:after="240"/>
              <w:textAlignment w:val="baseline"/>
              <w:outlineLvl w:val="2"/>
              <w:rPr>
                <w:rFonts w:ascii="Segoe UI" w:eastAsia="Times New Roman" w:hAnsi="Segoe UI" w:cs="Segoe UI"/>
                <w:b/>
                <w:bCs/>
                <w:color w:val="24292E"/>
                <w:sz w:val="30"/>
                <w:szCs w:val="30"/>
              </w:rPr>
            </w:pPr>
            <w:proofErr w:type="spellStart"/>
            <w:r w:rsidRPr="00847E7B">
              <w:rPr>
                <w:rFonts w:ascii="Segoe UI" w:eastAsia="Times New Roman" w:hAnsi="Segoe UI" w:cs="Segoe UI"/>
                <w:b/>
                <w:bCs/>
                <w:color w:val="24292E"/>
                <w:sz w:val="30"/>
                <w:szCs w:val="30"/>
              </w:rPr>
              <w:t>Store</w:t>
            </w:r>
            <w:proofErr w:type="spellEnd"/>
            <w:r w:rsidRPr="00847E7B">
              <w:rPr>
                <w:rFonts w:ascii="Segoe UI" w:eastAsia="Times New Roman" w:hAnsi="Segoe UI" w:cs="Segoe UI"/>
                <w:b/>
                <w:bCs/>
                <w:color w:val="24292E"/>
                <w:sz w:val="30"/>
                <w:szCs w:val="30"/>
              </w:rPr>
              <w:t xml:space="preserve"> </w:t>
            </w:r>
            <w:proofErr w:type="spellStart"/>
            <w:r w:rsidRPr="00847E7B">
              <w:rPr>
                <w:rFonts w:ascii="Segoe UI" w:eastAsia="Times New Roman" w:hAnsi="Segoe UI" w:cs="Segoe UI"/>
                <w:b/>
                <w:bCs/>
                <w:color w:val="24292E"/>
                <w:sz w:val="30"/>
                <w:szCs w:val="30"/>
              </w:rPr>
              <w:t>Methods</w:t>
            </w:r>
            <w:proofErr w:type="spellEnd"/>
          </w:p>
          <w:p w:rsidR="000D3287" w:rsidRPr="00847E7B" w:rsidRDefault="000D3287" w:rsidP="009B1200">
            <w:pPr>
              <w:numPr>
                <w:ilvl w:val="0"/>
                <w:numId w:val="1"/>
              </w:numPr>
              <w:ind w:left="0"/>
              <w:textAlignment w:val="baseline"/>
              <w:rPr>
                <w:rFonts w:ascii="inherit" w:eastAsia="Times New Roman" w:hAnsi="inherit" w:cs="Segoe UI"/>
                <w:color w:val="24292E"/>
                <w:sz w:val="24"/>
                <w:szCs w:val="24"/>
              </w:rPr>
            </w:pPr>
            <w:hyperlink r:id="rId11" w:anchor="getState" w:history="1">
              <w:proofErr w:type="spellStart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getState</w:t>
              </w:r>
              <w:proofErr w:type="spellEnd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()</w:t>
              </w:r>
            </w:hyperlink>
            <w:r w:rsidRPr="00BE2BF3">
              <w:rPr>
                <w:rFonts w:eastAsia="Times New Roman" w:cs="Segoe UI"/>
                <w:color w:val="24292E"/>
                <w:sz w:val="24"/>
                <w:szCs w:val="24"/>
              </w:rPr>
              <w:t xml:space="preserve"> -повертає поточний стан</w:t>
            </w:r>
          </w:p>
          <w:p w:rsidR="000D3287" w:rsidRPr="00847E7B" w:rsidRDefault="000D3287" w:rsidP="009B1200">
            <w:pPr>
              <w:numPr>
                <w:ilvl w:val="0"/>
                <w:numId w:val="1"/>
              </w:numPr>
              <w:ind w:left="0"/>
              <w:textAlignment w:val="baseline"/>
              <w:rPr>
                <w:rFonts w:ascii="inherit" w:eastAsia="Times New Roman" w:hAnsi="inherit" w:cs="Segoe UI"/>
                <w:color w:val="24292E"/>
                <w:sz w:val="24"/>
                <w:szCs w:val="24"/>
              </w:rPr>
            </w:pPr>
            <w:hyperlink r:id="rId12" w:anchor="dispatch" w:history="1">
              <w:proofErr w:type="spellStart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dispatch</w:t>
              </w:r>
              <w:proofErr w:type="spellEnd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(</w:t>
              </w:r>
              <w:proofErr w:type="spellStart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action</w:t>
              </w:r>
              <w:proofErr w:type="spellEnd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)</w:t>
              </w:r>
            </w:hyperlink>
            <w:r w:rsidRPr="00BE2BF3">
              <w:rPr>
                <w:rFonts w:eastAsia="Times New Roman" w:cs="Segoe UI"/>
                <w:color w:val="24292E"/>
                <w:sz w:val="24"/>
                <w:szCs w:val="24"/>
              </w:rPr>
              <w:t xml:space="preserve"> – ініціює виконання дії</w:t>
            </w:r>
          </w:p>
          <w:p w:rsidR="000D3287" w:rsidRPr="00847E7B" w:rsidRDefault="000D3287" w:rsidP="009B1200">
            <w:pPr>
              <w:numPr>
                <w:ilvl w:val="0"/>
                <w:numId w:val="1"/>
              </w:numPr>
              <w:ind w:left="0"/>
              <w:textAlignment w:val="baseline"/>
              <w:rPr>
                <w:rFonts w:ascii="inherit" w:eastAsia="Times New Roman" w:hAnsi="inherit" w:cs="Segoe UI"/>
                <w:color w:val="24292E"/>
                <w:sz w:val="24"/>
                <w:szCs w:val="24"/>
              </w:rPr>
            </w:pPr>
            <w:hyperlink r:id="rId13" w:anchor="subscribe" w:history="1">
              <w:proofErr w:type="spellStart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subscribe</w:t>
              </w:r>
              <w:proofErr w:type="spellEnd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(</w:t>
              </w:r>
              <w:proofErr w:type="spellStart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listener</w:t>
              </w:r>
              <w:proofErr w:type="spellEnd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)</w:t>
              </w:r>
            </w:hyperlink>
            <w:r w:rsidRPr="00BE2BF3">
              <w:rPr>
                <w:rFonts w:eastAsia="Times New Roman" w:cs="Segoe UI"/>
                <w:color w:val="24292E"/>
                <w:sz w:val="24"/>
                <w:szCs w:val="24"/>
              </w:rPr>
              <w:t xml:space="preserve"> – підписує функцію на події сховища</w:t>
            </w:r>
          </w:p>
          <w:p w:rsidR="000D3287" w:rsidRPr="00D062C3" w:rsidRDefault="000D3287" w:rsidP="009B1200">
            <w:pPr>
              <w:numPr>
                <w:ilvl w:val="0"/>
                <w:numId w:val="1"/>
              </w:numPr>
              <w:ind w:left="0"/>
              <w:textAlignment w:val="baseline"/>
              <w:rPr>
                <w:rFonts w:ascii="inherit" w:eastAsia="Times New Roman" w:hAnsi="inherit" w:cs="Segoe UI"/>
                <w:color w:val="24292E"/>
                <w:sz w:val="24"/>
                <w:szCs w:val="24"/>
              </w:rPr>
            </w:pPr>
            <w:hyperlink r:id="rId14" w:anchor="replaceReducer" w:history="1">
              <w:proofErr w:type="spellStart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replaceReducer</w:t>
              </w:r>
              <w:proofErr w:type="spellEnd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(</w:t>
              </w:r>
              <w:proofErr w:type="spellStart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nextReducer</w:t>
              </w:r>
              <w:proofErr w:type="spellEnd"/>
              <w:r w:rsidRPr="00BE2BF3">
                <w:rPr>
                  <w:rFonts w:ascii="Consolas" w:eastAsia="Times New Roman" w:hAnsi="Consolas" w:cs="Courier New"/>
                  <w:color w:val="764ABC"/>
                  <w:sz w:val="20"/>
                  <w:szCs w:val="20"/>
                  <w:u w:val="single"/>
                  <w:bdr w:val="none" w:sz="0" w:space="0" w:color="auto" w:frame="1"/>
                </w:rPr>
                <w:t>)</w:t>
              </w:r>
            </w:hyperlink>
            <w:r w:rsidRPr="00BE2BF3">
              <w:rPr>
                <w:rFonts w:eastAsia="Times New Roman" w:cs="Segoe UI"/>
                <w:color w:val="24292E"/>
                <w:sz w:val="24"/>
                <w:szCs w:val="24"/>
              </w:rPr>
              <w:t>- зміна перетворювача сховища (</w:t>
            </w:r>
            <w:proofErr w:type="spellStart"/>
            <w:r w:rsidRPr="00BE2BF3">
              <w:rPr>
                <w:rFonts w:eastAsia="Times New Roman" w:cs="Segoe UI"/>
                <w:color w:val="24292E"/>
                <w:sz w:val="24"/>
                <w:szCs w:val="24"/>
              </w:rPr>
              <w:t>reduser</w:t>
            </w:r>
            <w:proofErr w:type="spellEnd"/>
            <w:r w:rsidRPr="00BE2BF3">
              <w:rPr>
                <w:rFonts w:eastAsia="Times New Roman" w:cs="Segoe UI"/>
                <w:color w:val="24292E"/>
                <w:sz w:val="24"/>
                <w:szCs w:val="24"/>
              </w:rPr>
              <w:t>)</w:t>
            </w:r>
          </w:p>
          <w:p w:rsidR="00D062C3" w:rsidRPr="00847E7B" w:rsidRDefault="00D062C3" w:rsidP="009B1200">
            <w:pPr>
              <w:numPr>
                <w:ilvl w:val="0"/>
                <w:numId w:val="1"/>
              </w:numPr>
              <w:ind w:left="0"/>
              <w:textAlignment w:val="baseline"/>
              <w:rPr>
                <w:rFonts w:ascii="inherit" w:eastAsia="Times New Roman" w:hAnsi="inherit" w:cs="Segoe UI"/>
                <w:color w:val="24292E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39AD8CB" wp14:editId="2A20BE27">
                  <wp:extent cx="1200150" cy="676275"/>
                  <wp:effectExtent l="0" t="0" r="0" b="9525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150" cy="676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D3287" w:rsidRPr="00BE2BF3" w:rsidRDefault="000D3287" w:rsidP="009B1200">
            <w:pPr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</w:p>
          <w:p w:rsidR="000D3287" w:rsidRPr="00BE2BF3" w:rsidRDefault="000D3287" w:rsidP="009B1200">
            <w:pPr>
              <w:rPr>
                <w:rFonts w:ascii="Courier New" w:hAnsi="Courier New" w:cs="Courier New"/>
                <w:color w:val="222222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10064" w:type="dxa"/>
          </w:tcPr>
          <w:p w:rsidR="000D3287" w:rsidRDefault="00A54D0B" w:rsidP="009B1200">
            <w:pPr>
              <w:pStyle w:val="HTML"/>
              <w:shd w:val="clear" w:color="auto" w:fill="FFFFFF"/>
              <w:rPr>
                <w:color w:val="000000"/>
                <w:lang w:val="en-US"/>
              </w:rPr>
            </w:pPr>
            <w:r>
              <w:rPr>
                <w:color w:val="000000"/>
              </w:rPr>
              <w:t>----------</w:t>
            </w:r>
            <w:r>
              <w:rPr>
                <w:color w:val="000000"/>
                <w:lang w:val="en-US"/>
              </w:rPr>
              <w:t>-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  <w:lang w:val="en-US"/>
              </w:rPr>
              <w:t>index.js --------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reateStor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dux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ootReduc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ducers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reateStor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ootReduc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CF25CD" w:rsidRPr="00BE2BF3" w:rsidRDefault="00CF25CD" w:rsidP="009B1200">
            <w:pPr>
              <w:pStyle w:val="HTML"/>
              <w:shd w:val="clear" w:color="auto" w:fill="FFFFFF"/>
              <w:rPr>
                <w:color w:val="000000"/>
              </w:rPr>
            </w:pPr>
          </w:p>
        </w:tc>
      </w:tr>
      <w:tr w:rsidR="000D3287" w:rsidRPr="00BE2BF3" w:rsidTr="000D3287">
        <w:tc>
          <w:tcPr>
            <w:tcW w:w="6380" w:type="dxa"/>
          </w:tcPr>
          <w:p w:rsidR="00CF25CD" w:rsidRDefault="00CF25CD" w:rsidP="009B1200"/>
          <w:p w:rsidR="000D3287" w:rsidRDefault="000D3287" w:rsidP="009B1200">
            <w:pPr>
              <w:rPr>
                <w:lang w:val="en-US"/>
              </w:rPr>
            </w:pPr>
            <w:r>
              <w:t xml:space="preserve">Приєднання компонента до </w:t>
            </w:r>
            <w:r>
              <w:rPr>
                <w:lang w:val="en-US"/>
              </w:rPr>
              <w:t>store</w:t>
            </w:r>
          </w:p>
          <w:p w:rsidR="000D3287" w:rsidRDefault="000D3287" w:rsidP="009B1200">
            <w:pPr>
              <w:rPr>
                <w:lang w:val="en-US"/>
              </w:rPr>
            </w:pPr>
          </w:p>
          <w:p w:rsidR="000D3287" w:rsidRDefault="00CF25CD" w:rsidP="000D3287">
            <w:pPr>
              <w:rPr>
                <w:rFonts w:ascii="Consolas" w:hAnsi="Consolas"/>
              </w:rPr>
            </w:pPr>
            <w:r>
              <w:rPr>
                <w:noProof/>
              </w:rPr>
              <w:drawing>
                <wp:inline distT="0" distB="0" distL="0" distR="0" wp14:anchorId="27AF07A7" wp14:editId="00C54778">
                  <wp:extent cx="2476500" cy="1257300"/>
                  <wp:effectExtent l="0" t="0" r="0" b="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500" cy="1257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D3287" w:rsidRDefault="000D3287" w:rsidP="000D3287">
            <w:pPr>
              <w:rPr>
                <w:rFonts w:ascii="Consolas" w:hAnsi="Consolas"/>
              </w:rPr>
            </w:pPr>
          </w:p>
          <w:p w:rsidR="000D3287" w:rsidRPr="00A418F4" w:rsidRDefault="000D3287" w:rsidP="000D3287">
            <w:pPr>
              <w:rPr>
                <w:rFonts w:ascii="Consolas" w:hAnsi="Consolas"/>
                <w:lang w:val="ru-RU"/>
              </w:rPr>
            </w:pPr>
            <w:r>
              <w:rPr>
                <w:rFonts w:ascii="Consolas" w:hAnsi="Consolas"/>
              </w:rPr>
              <w:t xml:space="preserve">//Функція для зчитування даних зі </w:t>
            </w:r>
            <w:r>
              <w:rPr>
                <w:rFonts w:ascii="Consolas" w:hAnsi="Consolas"/>
                <w:lang w:val="en-US"/>
              </w:rPr>
              <w:t>state</w:t>
            </w:r>
          </w:p>
          <w:p w:rsidR="000D3287" w:rsidRPr="00442C2E" w:rsidRDefault="000D3287" w:rsidP="000D3287">
            <w:pPr>
              <w:rPr>
                <w:rFonts w:ascii="Consolas" w:hAnsi="Consolas"/>
              </w:rPr>
            </w:pPr>
            <w:proofErr w:type="spellStart"/>
            <w:r w:rsidRPr="00442C2E">
              <w:rPr>
                <w:rFonts w:ascii="Consolas" w:hAnsi="Consolas"/>
              </w:rPr>
              <w:t>const</w:t>
            </w:r>
            <w:proofErr w:type="spellEnd"/>
            <w:r w:rsidRPr="00442C2E">
              <w:rPr>
                <w:rFonts w:ascii="Consolas" w:hAnsi="Consolas"/>
              </w:rPr>
              <w:t xml:space="preserve"> </w:t>
            </w:r>
            <w:proofErr w:type="spellStart"/>
            <w:r w:rsidRPr="00442C2E">
              <w:rPr>
                <w:rFonts w:ascii="Consolas" w:hAnsi="Consolas"/>
              </w:rPr>
              <w:t>mapStateToProps</w:t>
            </w:r>
            <w:proofErr w:type="spellEnd"/>
            <w:r w:rsidRPr="00442C2E">
              <w:rPr>
                <w:rFonts w:ascii="Consolas" w:hAnsi="Consolas"/>
              </w:rPr>
              <w:t xml:space="preserve"> = (</w:t>
            </w:r>
            <w:proofErr w:type="spellStart"/>
            <w:r w:rsidRPr="00442C2E">
              <w:rPr>
                <w:rFonts w:ascii="Consolas" w:hAnsi="Consolas"/>
              </w:rPr>
              <w:t>state</w:t>
            </w:r>
            <w:proofErr w:type="spellEnd"/>
            <w:r w:rsidRPr="00442C2E">
              <w:rPr>
                <w:rFonts w:ascii="Consolas" w:hAnsi="Consolas"/>
              </w:rPr>
              <w:t xml:space="preserve">, </w:t>
            </w:r>
            <w:proofErr w:type="spellStart"/>
            <w:r w:rsidRPr="00442C2E">
              <w:rPr>
                <w:rFonts w:ascii="Consolas" w:hAnsi="Consolas"/>
              </w:rPr>
              <w:t>ownProps</w:t>
            </w:r>
            <w:proofErr w:type="spellEnd"/>
            <w:r w:rsidRPr="00442C2E">
              <w:rPr>
                <w:rFonts w:ascii="Consolas" w:hAnsi="Consolas"/>
              </w:rPr>
              <w:t>) =&gt; ({</w:t>
            </w:r>
          </w:p>
          <w:p w:rsidR="000D3287" w:rsidRPr="00442C2E" w:rsidRDefault="000D3287" w:rsidP="000D3287">
            <w:pPr>
              <w:rPr>
                <w:rFonts w:ascii="Consolas" w:hAnsi="Consolas"/>
              </w:rPr>
            </w:pPr>
            <w:r w:rsidRPr="00A418F4">
              <w:rPr>
                <w:rFonts w:ascii="Consolas" w:hAnsi="Consolas"/>
                <w:lang w:val="ru-RU"/>
              </w:rPr>
              <w:t xml:space="preserve">  . . . </w:t>
            </w:r>
            <w:r>
              <w:rPr>
                <w:rFonts w:ascii="Consolas" w:hAnsi="Consolas"/>
              </w:rPr>
              <w:t>повертаємо дані для компонентів . . .</w:t>
            </w:r>
          </w:p>
          <w:p w:rsidR="000D3287" w:rsidRPr="00442C2E" w:rsidRDefault="000D3287" w:rsidP="000D3287">
            <w:pPr>
              <w:rPr>
                <w:rFonts w:ascii="Consolas" w:hAnsi="Consolas"/>
              </w:rPr>
            </w:pPr>
            <w:r w:rsidRPr="00442C2E">
              <w:rPr>
                <w:rFonts w:ascii="Consolas" w:hAnsi="Consolas"/>
              </w:rPr>
              <w:lastRenderedPageBreak/>
              <w:t>})</w:t>
            </w:r>
          </w:p>
          <w:p w:rsidR="000D3287" w:rsidRDefault="000D3287" w:rsidP="000D3287">
            <w:pPr>
              <w:rPr>
                <w:rFonts w:ascii="Consolas" w:hAnsi="Consolas"/>
              </w:rPr>
            </w:pPr>
          </w:p>
          <w:p w:rsidR="000D3287" w:rsidRDefault="000D3287" w:rsidP="000D3287">
            <w:pPr>
              <w:rPr>
                <w:rFonts w:ascii="Consolas" w:hAnsi="Consolas"/>
              </w:rPr>
            </w:pPr>
          </w:p>
          <w:p w:rsidR="000D3287" w:rsidRDefault="000D3287" w:rsidP="000D3287">
            <w:pPr>
              <w:rPr>
                <w:rFonts w:ascii="Consolas" w:hAnsi="Consolas"/>
              </w:rPr>
            </w:pPr>
          </w:p>
          <w:p w:rsidR="000D3287" w:rsidRDefault="000D3287" w:rsidP="000D3287">
            <w:pPr>
              <w:rPr>
                <w:rFonts w:ascii="Consolas" w:hAnsi="Consolas"/>
              </w:rPr>
            </w:pPr>
          </w:p>
          <w:p w:rsidR="000D3287" w:rsidRPr="00442C2E" w:rsidRDefault="000D3287" w:rsidP="000D328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//Функція для формування </w:t>
            </w:r>
            <w:proofErr w:type="spellStart"/>
            <w:r>
              <w:rPr>
                <w:rFonts w:ascii="Consolas" w:hAnsi="Consolas"/>
              </w:rPr>
              <w:t>колбеків</w:t>
            </w:r>
            <w:proofErr w:type="spellEnd"/>
            <w:r>
              <w:rPr>
                <w:rFonts w:ascii="Consolas" w:hAnsi="Consolas"/>
              </w:rPr>
              <w:t xml:space="preserve"> для компонентів</w:t>
            </w:r>
          </w:p>
          <w:p w:rsidR="000D3287" w:rsidRDefault="000D3287" w:rsidP="000D3287">
            <w:pPr>
              <w:rPr>
                <w:rFonts w:ascii="Consolas" w:hAnsi="Consolas"/>
              </w:rPr>
            </w:pPr>
            <w:proofErr w:type="spellStart"/>
            <w:r w:rsidRPr="00442C2E">
              <w:rPr>
                <w:rFonts w:ascii="Consolas" w:hAnsi="Consolas"/>
              </w:rPr>
              <w:t>const</w:t>
            </w:r>
            <w:proofErr w:type="spellEnd"/>
            <w:r w:rsidRPr="00442C2E">
              <w:rPr>
                <w:rFonts w:ascii="Consolas" w:hAnsi="Consolas"/>
              </w:rPr>
              <w:t xml:space="preserve"> </w:t>
            </w:r>
            <w:proofErr w:type="spellStart"/>
            <w:r w:rsidRPr="00442C2E">
              <w:rPr>
                <w:rFonts w:ascii="Consolas" w:hAnsi="Consolas"/>
              </w:rPr>
              <w:t>mapDispatchToProps</w:t>
            </w:r>
            <w:proofErr w:type="spellEnd"/>
            <w:r w:rsidRPr="00442C2E">
              <w:rPr>
                <w:rFonts w:ascii="Consolas" w:hAnsi="Consolas"/>
              </w:rPr>
              <w:t xml:space="preserve"> =</w:t>
            </w:r>
            <w:r w:rsidRPr="000D3287">
              <w:rPr>
                <w:rFonts w:ascii="Consolas" w:hAnsi="Consolas"/>
              </w:rPr>
              <w:t xml:space="preserve"> </w:t>
            </w:r>
            <w:proofErr w:type="spellStart"/>
            <w:r>
              <w:t>dispatch</w:t>
            </w:r>
            <w:proofErr w:type="spellEnd"/>
            <w:r>
              <w:t xml:space="preserve"> =&gt; </w:t>
            </w:r>
            <w:r w:rsidRPr="000D3287">
              <w:t xml:space="preserve"> </w:t>
            </w:r>
            <w:r w:rsidRPr="00442C2E">
              <w:rPr>
                <w:rFonts w:ascii="Consolas" w:hAnsi="Consolas"/>
              </w:rPr>
              <w:t>{</w:t>
            </w:r>
          </w:p>
          <w:p w:rsidR="000D3287" w:rsidRPr="00442C2E" w:rsidRDefault="000D3287" w:rsidP="000D3287">
            <w:pPr>
              <w:rPr>
                <w:rFonts w:ascii="Consolas" w:hAnsi="Consolas"/>
              </w:rPr>
            </w:pPr>
          </w:p>
          <w:p w:rsidR="000D3287" w:rsidRPr="00442C2E" w:rsidRDefault="000D3287" w:rsidP="000D3287">
            <w:pPr>
              <w:rPr>
                <w:rFonts w:ascii="Consolas" w:hAnsi="Consolas"/>
              </w:rPr>
            </w:pPr>
            <w:r w:rsidRPr="00442C2E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… повертаємо об’єкт з </w:t>
            </w:r>
            <w:proofErr w:type="spellStart"/>
            <w:r>
              <w:rPr>
                <w:rFonts w:ascii="Consolas" w:hAnsi="Consolas"/>
              </w:rPr>
              <w:t>колбеками</w:t>
            </w:r>
            <w:proofErr w:type="spellEnd"/>
            <w:r>
              <w:rPr>
                <w:rFonts w:ascii="Consolas" w:hAnsi="Consolas"/>
              </w:rPr>
              <w:t xml:space="preserve"> для компонентів …</w:t>
            </w:r>
          </w:p>
          <w:p w:rsidR="000D3287" w:rsidRDefault="000D3287" w:rsidP="000D3287">
            <w:pPr>
              <w:rPr>
                <w:rFonts w:ascii="Consolas" w:hAnsi="Consolas"/>
              </w:rPr>
            </w:pPr>
          </w:p>
          <w:p w:rsidR="000D3287" w:rsidRPr="00442C2E" w:rsidRDefault="000D3287" w:rsidP="000D3287">
            <w:pPr>
              <w:rPr>
                <w:rFonts w:ascii="Consolas" w:hAnsi="Consolas"/>
              </w:rPr>
            </w:pPr>
            <w:r w:rsidRPr="00442C2E">
              <w:rPr>
                <w:rFonts w:ascii="Consolas" w:hAnsi="Consolas"/>
              </w:rPr>
              <w:t>}</w:t>
            </w:r>
          </w:p>
          <w:p w:rsidR="000D3287" w:rsidRPr="00442C2E" w:rsidRDefault="000D3287" w:rsidP="000D3287">
            <w:pPr>
              <w:rPr>
                <w:rFonts w:ascii="Consolas" w:hAnsi="Consolas"/>
              </w:rPr>
            </w:pPr>
          </w:p>
          <w:p w:rsidR="000D3287" w:rsidRDefault="000D3287" w:rsidP="000D3287">
            <w:pPr>
              <w:rPr>
                <w:rFonts w:ascii="Consolas" w:hAnsi="Consolas"/>
              </w:rPr>
            </w:pPr>
          </w:p>
          <w:p w:rsidR="000D3287" w:rsidRDefault="000D3287" w:rsidP="000D3287">
            <w:pPr>
              <w:rPr>
                <w:rFonts w:ascii="Consolas" w:hAnsi="Consolas"/>
              </w:rPr>
            </w:pPr>
          </w:p>
          <w:p w:rsidR="000D3287" w:rsidRDefault="000D3287" w:rsidP="000D3287">
            <w:pPr>
              <w:rPr>
                <w:rFonts w:ascii="Consolas" w:hAnsi="Consolas"/>
              </w:rPr>
            </w:pPr>
            <w:r w:rsidRPr="00442C2E">
              <w:rPr>
                <w:rFonts w:ascii="Consolas" w:hAnsi="Consolas"/>
              </w:rPr>
              <w:t>//</w:t>
            </w:r>
            <w:r w:rsidRPr="00A418F4">
              <w:rPr>
                <w:rFonts w:ascii="Consolas" w:hAnsi="Consolas"/>
                <w:lang w:val="ru-RU"/>
              </w:rPr>
              <w:t xml:space="preserve"> </w:t>
            </w:r>
            <w:r>
              <w:rPr>
                <w:rFonts w:ascii="Consolas" w:hAnsi="Consolas"/>
              </w:rPr>
              <w:t xml:space="preserve">До компонента додаємо можливість зчитувати дані </w:t>
            </w:r>
          </w:p>
          <w:p w:rsidR="000D3287" w:rsidRPr="00A418F4" w:rsidRDefault="000D3287" w:rsidP="000D3287">
            <w:pPr>
              <w:rPr>
                <w:rFonts w:ascii="Consolas" w:hAnsi="Consolas"/>
                <w:lang w:val="ru-RU"/>
              </w:rPr>
            </w:pPr>
            <w:r>
              <w:rPr>
                <w:rFonts w:ascii="Consolas" w:hAnsi="Consolas"/>
              </w:rPr>
              <w:t>//</w:t>
            </w:r>
            <w:r w:rsidRPr="00A418F4">
              <w:rPr>
                <w:rFonts w:ascii="Consolas" w:hAnsi="Consolas"/>
                <w:lang w:val="ru-RU"/>
              </w:rPr>
              <w:t xml:space="preserve"> </w:t>
            </w:r>
            <w:r>
              <w:rPr>
                <w:rFonts w:ascii="Consolas" w:hAnsi="Consolas"/>
              </w:rPr>
              <w:t xml:space="preserve">та вносити зміни у сховище через </w:t>
            </w:r>
            <w:r>
              <w:rPr>
                <w:rFonts w:ascii="Consolas" w:hAnsi="Consolas"/>
                <w:lang w:val="en-US"/>
              </w:rPr>
              <w:t>actions</w:t>
            </w:r>
          </w:p>
          <w:p w:rsidR="000D3287" w:rsidRPr="00442C2E" w:rsidRDefault="000D3287" w:rsidP="000D3287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lang w:val="en-US"/>
              </w:rPr>
              <w:t xml:space="preserve">export default </w:t>
            </w:r>
            <w:proofErr w:type="spellStart"/>
            <w:proofErr w:type="gramStart"/>
            <w:r w:rsidRPr="00442C2E">
              <w:rPr>
                <w:rFonts w:ascii="Consolas" w:hAnsi="Consolas"/>
              </w:rPr>
              <w:t>connect</w:t>
            </w:r>
            <w:proofErr w:type="spellEnd"/>
            <w:r w:rsidRPr="00442C2E">
              <w:rPr>
                <w:rFonts w:ascii="Consolas" w:hAnsi="Consolas"/>
              </w:rPr>
              <w:t>(</w:t>
            </w:r>
            <w:proofErr w:type="gramEnd"/>
          </w:p>
          <w:p w:rsidR="000D3287" w:rsidRPr="00442C2E" w:rsidRDefault="000D3287" w:rsidP="000D3287">
            <w:pPr>
              <w:rPr>
                <w:rFonts w:ascii="Consolas" w:hAnsi="Consolas"/>
              </w:rPr>
            </w:pPr>
            <w:r w:rsidRPr="00442C2E">
              <w:rPr>
                <w:rFonts w:ascii="Consolas" w:hAnsi="Consolas"/>
              </w:rPr>
              <w:t xml:space="preserve">  </w:t>
            </w:r>
            <w:proofErr w:type="spellStart"/>
            <w:r w:rsidRPr="00442C2E">
              <w:rPr>
                <w:rFonts w:ascii="Consolas" w:hAnsi="Consolas"/>
              </w:rPr>
              <w:t>mapStateToProps</w:t>
            </w:r>
            <w:proofErr w:type="spellEnd"/>
            <w:r w:rsidRPr="00442C2E">
              <w:rPr>
                <w:rFonts w:ascii="Consolas" w:hAnsi="Consolas"/>
              </w:rPr>
              <w:t>,</w:t>
            </w:r>
          </w:p>
          <w:p w:rsidR="000D3287" w:rsidRPr="00442C2E" w:rsidRDefault="000D3287" w:rsidP="000D3287">
            <w:pPr>
              <w:rPr>
                <w:rFonts w:ascii="Consolas" w:hAnsi="Consolas"/>
              </w:rPr>
            </w:pPr>
            <w:r w:rsidRPr="00442C2E">
              <w:rPr>
                <w:rFonts w:ascii="Consolas" w:hAnsi="Consolas"/>
              </w:rPr>
              <w:t xml:space="preserve">  </w:t>
            </w:r>
            <w:proofErr w:type="spellStart"/>
            <w:r w:rsidRPr="00442C2E">
              <w:rPr>
                <w:rFonts w:ascii="Consolas" w:hAnsi="Consolas"/>
              </w:rPr>
              <w:t>mapDispatchToProps</w:t>
            </w:r>
            <w:proofErr w:type="spellEnd"/>
          </w:p>
          <w:p w:rsidR="000D3287" w:rsidRDefault="000D3287" w:rsidP="000D3287">
            <w:pPr>
              <w:rPr>
                <w:rFonts w:ascii="Consolas" w:hAnsi="Consolas"/>
              </w:rPr>
            </w:pPr>
            <w:r w:rsidRPr="00442C2E">
              <w:rPr>
                <w:rFonts w:ascii="Consolas" w:hAnsi="Consolas"/>
              </w:rPr>
              <w:t>)(</w:t>
            </w:r>
            <w:r w:rsidRPr="00CF69EE">
              <w:rPr>
                <w:rFonts w:ascii="Consolas" w:hAnsi="Consolas"/>
                <w:bdr w:val="single" w:sz="4" w:space="0" w:color="auto"/>
              </w:rPr>
              <w:t>компонент</w:t>
            </w:r>
            <w:r w:rsidRPr="00442C2E">
              <w:rPr>
                <w:rFonts w:ascii="Consolas" w:hAnsi="Consolas"/>
              </w:rPr>
              <w:t>)</w:t>
            </w:r>
          </w:p>
          <w:p w:rsidR="00CF25CD" w:rsidRDefault="00CF25CD" w:rsidP="000D3287">
            <w:pPr>
              <w:rPr>
                <w:rFonts w:ascii="Consolas" w:hAnsi="Consolas"/>
              </w:rPr>
            </w:pPr>
          </w:p>
          <w:p w:rsidR="00D062C3" w:rsidRDefault="00D062C3" w:rsidP="000D3287">
            <w:pPr>
              <w:rPr>
                <w:rFonts w:ascii="Consolas" w:hAnsi="Consolas"/>
              </w:rPr>
            </w:pPr>
            <w:bookmarkStart w:id="0" w:name="_GoBack"/>
            <w:bookmarkEnd w:id="0"/>
          </w:p>
          <w:p w:rsidR="00CF25CD" w:rsidRDefault="00CF25CD" w:rsidP="00CF25CD">
            <w:r>
              <w:t xml:space="preserve">Передача </w:t>
            </w:r>
            <w:r>
              <w:rPr>
                <w:lang w:val="ru-RU"/>
              </w:rPr>
              <w:t xml:space="preserve"> </w:t>
            </w:r>
            <w:r>
              <w:rPr>
                <w:lang w:val="en-US"/>
              </w:rPr>
              <w:t xml:space="preserve">store </w:t>
            </w:r>
            <w:r>
              <w:t>через провайдер</w:t>
            </w:r>
          </w:p>
          <w:p w:rsidR="00CF25CD" w:rsidRPr="000D3287" w:rsidRDefault="00CF25CD" w:rsidP="00CF25CD">
            <w:pPr>
              <w:rPr>
                <w:sz w:val="28"/>
              </w:rPr>
            </w:pPr>
            <w:proofErr w:type="spellStart"/>
            <w:r w:rsidRPr="000D3287">
              <w:rPr>
                <w:sz w:val="28"/>
              </w:rPr>
              <w:t>export</w:t>
            </w:r>
            <w:proofErr w:type="spellEnd"/>
            <w:r w:rsidRPr="000D3287">
              <w:rPr>
                <w:sz w:val="28"/>
              </w:rPr>
              <w:t xml:space="preserve"> </w:t>
            </w:r>
            <w:proofErr w:type="spellStart"/>
            <w:r w:rsidRPr="000D3287">
              <w:rPr>
                <w:sz w:val="28"/>
              </w:rPr>
              <w:t>default</w:t>
            </w:r>
            <w:proofErr w:type="spellEnd"/>
            <w:r w:rsidRPr="000D3287">
              <w:rPr>
                <w:sz w:val="28"/>
              </w:rPr>
              <w:t xml:space="preserve"> () =&gt; (</w:t>
            </w:r>
          </w:p>
          <w:p w:rsidR="00CF25CD" w:rsidRPr="000D3287" w:rsidRDefault="00CF25CD" w:rsidP="00CF25CD">
            <w:pPr>
              <w:rPr>
                <w:sz w:val="28"/>
              </w:rPr>
            </w:pPr>
            <w:r w:rsidRPr="000D3287">
              <w:rPr>
                <w:sz w:val="28"/>
              </w:rPr>
              <w:t xml:space="preserve">    &lt;</w:t>
            </w:r>
            <w:proofErr w:type="spellStart"/>
            <w:r w:rsidRPr="000D3287">
              <w:rPr>
                <w:sz w:val="28"/>
              </w:rPr>
              <w:t>Provider</w:t>
            </w:r>
            <w:proofErr w:type="spellEnd"/>
            <w:r w:rsidRPr="000D3287">
              <w:rPr>
                <w:sz w:val="28"/>
              </w:rPr>
              <w:t xml:space="preserve"> </w:t>
            </w:r>
            <w:proofErr w:type="spellStart"/>
            <w:r w:rsidRPr="000D3287">
              <w:rPr>
                <w:sz w:val="28"/>
              </w:rPr>
              <w:t>store</w:t>
            </w:r>
            <w:proofErr w:type="spellEnd"/>
            <w:r w:rsidRPr="000D3287">
              <w:rPr>
                <w:sz w:val="28"/>
              </w:rPr>
              <w:t>={</w:t>
            </w:r>
            <w:proofErr w:type="spellStart"/>
            <w:r w:rsidRPr="000D3287">
              <w:rPr>
                <w:sz w:val="28"/>
              </w:rPr>
              <w:t>store</w:t>
            </w:r>
            <w:proofErr w:type="spellEnd"/>
            <w:r w:rsidRPr="000D3287">
              <w:rPr>
                <w:sz w:val="28"/>
              </w:rPr>
              <w:t>}&gt;</w:t>
            </w:r>
          </w:p>
          <w:p w:rsidR="00CF25CD" w:rsidRPr="000D3287" w:rsidRDefault="00CF25CD" w:rsidP="00CF25CD">
            <w:pPr>
              <w:rPr>
                <w:sz w:val="28"/>
              </w:rPr>
            </w:pPr>
            <w:r w:rsidRPr="000D3287">
              <w:rPr>
                <w:sz w:val="28"/>
              </w:rPr>
              <w:t xml:space="preserve">        &lt;</w:t>
            </w:r>
            <w:r>
              <w:rPr>
                <w:sz w:val="28"/>
              </w:rPr>
              <w:t xml:space="preserve"> </w:t>
            </w:r>
            <w:proofErr w:type="spellStart"/>
            <w:r w:rsidRPr="000D3287">
              <w:rPr>
                <w:sz w:val="28"/>
              </w:rPr>
              <w:t>/&gt;</w:t>
            </w:r>
          </w:p>
          <w:p w:rsidR="00CF25CD" w:rsidRPr="000D3287" w:rsidRDefault="00CF25CD" w:rsidP="00CF25CD">
            <w:pPr>
              <w:rPr>
                <w:sz w:val="28"/>
              </w:rPr>
            </w:pPr>
            <w:r w:rsidRPr="000D3287">
              <w:rPr>
                <w:sz w:val="28"/>
              </w:rPr>
              <w:t xml:space="preserve">    &lt;/Provider</w:t>
            </w:r>
            <w:proofErr w:type="spellEnd"/>
            <w:r w:rsidRPr="000D3287">
              <w:rPr>
                <w:sz w:val="28"/>
              </w:rPr>
              <w:t>&gt;</w:t>
            </w:r>
          </w:p>
          <w:p w:rsidR="000D3287" w:rsidRPr="000D3287" w:rsidRDefault="00CF25CD" w:rsidP="00CF25CD">
            <w:pPr>
              <w:rPr>
                <w:lang w:val="en-US"/>
              </w:rPr>
            </w:pPr>
            <w:r w:rsidRPr="000D3287">
              <w:rPr>
                <w:sz w:val="28"/>
              </w:rPr>
              <w:t>)</w:t>
            </w:r>
          </w:p>
        </w:tc>
        <w:tc>
          <w:tcPr>
            <w:tcW w:w="10064" w:type="dxa"/>
          </w:tcPr>
          <w:p w:rsidR="000D3287" w:rsidRDefault="00A54D0B" w:rsidP="009B12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---------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-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en-US"/>
              </w:rPr>
              <w:t>index.js --------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vid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nec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-redux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ormatoryManag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dormatory-manag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or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../..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stor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Boy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leteBoy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Girl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eleteGirl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..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ction-creators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</w:pPr>
          </w:p>
          <w:p w:rsid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</w:pP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---------------------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mapStateToProps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List:state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Group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s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List:state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Group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s</w:t>
            </w:r>
            <w:proofErr w:type="spellEnd"/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-----------------------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mapDispatchToProps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ispatch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AddBoy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Nam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ispatch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Boy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Nam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),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DeleteBoy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Id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ispatch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eleteBoy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Id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,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AddGirl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Nam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ispatch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Girl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Nam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),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DeleteGirl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Id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ispatch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eleteGirl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Id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),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---------------------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e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nectedDormatory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nnec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apStateToProps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apDispatchToProps</w:t>
            </w:r>
            <w:proofErr w:type="spellEnd"/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(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ormatoryManag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D062C3" w:rsidRDefault="00D062C3" w:rsidP="00D062C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</w:pPr>
          </w:p>
          <w:p w:rsidR="00D062C3" w:rsidRPr="00CF25CD" w:rsidRDefault="00D062C3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/---------------------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) 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rovid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or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ore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nnectedDormatory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CF25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rovider</w:t>
            </w:r>
            <w:proofErr w:type="spellEnd"/>
            <w:r w:rsidRPr="00CF25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CF25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CF25CD" w:rsidRPr="00CF25CD" w:rsidRDefault="00CF25CD" w:rsidP="00CF25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CF25CD" w:rsidRPr="00BE2BF3" w:rsidRDefault="00CF25CD" w:rsidP="009B12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</w:pPr>
          </w:p>
        </w:tc>
      </w:tr>
      <w:tr w:rsidR="000D3287" w:rsidRPr="00BE2BF3" w:rsidTr="000D3287">
        <w:tc>
          <w:tcPr>
            <w:tcW w:w="6380" w:type="dxa"/>
          </w:tcPr>
          <w:p w:rsidR="000D3287" w:rsidRPr="000D3287" w:rsidRDefault="000D3287" w:rsidP="000D3287"/>
        </w:tc>
        <w:tc>
          <w:tcPr>
            <w:tcW w:w="10064" w:type="dxa"/>
          </w:tcPr>
          <w:p w:rsidR="000D3287" w:rsidRPr="00BE2BF3" w:rsidRDefault="000D3287" w:rsidP="009B12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0"/>
              </w:rPr>
            </w:pPr>
          </w:p>
        </w:tc>
      </w:tr>
      <w:tr w:rsidR="000D3287" w:rsidRPr="00BE2BF3" w:rsidTr="000D3287">
        <w:tc>
          <w:tcPr>
            <w:tcW w:w="6380" w:type="dxa"/>
          </w:tcPr>
          <w:p w:rsidR="000D3287" w:rsidRPr="00BE2BF3" w:rsidRDefault="000D3287" w:rsidP="009B1200">
            <w:r w:rsidRPr="00BE2BF3">
              <w:t>Використання додатку</w:t>
            </w:r>
          </w:p>
        </w:tc>
        <w:tc>
          <w:tcPr>
            <w:tcW w:w="10064" w:type="dxa"/>
          </w:tcPr>
          <w:p w:rsidR="00D062C3" w:rsidRPr="00D062C3" w:rsidRDefault="00D062C3" w:rsidP="00D062C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D062C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D062C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D062C3" w:rsidRPr="00D062C3" w:rsidRDefault="00D062C3" w:rsidP="00D062C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D062C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go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D062C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o.svg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D062C3" w:rsidRPr="00D062C3" w:rsidRDefault="00D062C3" w:rsidP="00D062C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D062C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D062C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App.css'</w:t>
            </w:r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D062C3" w:rsidRPr="00D062C3" w:rsidRDefault="00D062C3" w:rsidP="00D062C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D062C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ormatory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D062C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mponents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dormatory-manager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D062C3" w:rsidRPr="00D062C3" w:rsidRDefault="00D062C3" w:rsidP="00D062C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D062C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pp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 {</w:t>
            </w:r>
          </w:p>
          <w:p w:rsidR="00D062C3" w:rsidRPr="00D062C3" w:rsidRDefault="00D062C3" w:rsidP="00D062C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:rsidR="00D062C3" w:rsidRPr="00D062C3" w:rsidRDefault="00D062C3" w:rsidP="00D062C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D062C3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D062C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lassName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D062C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pp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D062C3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D062C3" w:rsidRPr="00D062C3" w:rsidRDefault="00D062C3" w:rsidP="00D062C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  <w:r w:rsidRPr="00D062C3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Dormatory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D062C3" w:rsidRPr="00D062C3" w:rsidRDefault="00D062C3" w:rsidP="00D062C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D062C3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r w:rsidRPr="00D062C3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r w:rsidRPr="00D062C3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D062C3" w:rsidRPr="00D062C3" w:rsidRDefault="00D062C3" w:rsidP="00D062C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);</w:t>
            </w:r>
          </w:p>
          <w:p w:rsidR="00D062C3" w:rsidRPr="00D062C3" w:rsidRDefault="00D062C3" w:rsidP="00D062C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D062C3" w:rsidRPr="00D062C3" w:rsidRDefault="00D062C3" w:rsidP="00D062C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D062C3" w:rsidRPr="00D062C3" w:rsidRDefault="00D062C3" w:rsidP="00D062C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D062C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D062C3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proofErr w:type="spellEnd"/>
            <w:r w:rsidRPr="00D062C3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D062C3" w:rsidRPr="00D062C3" w:rsidRDefault="00D062C3" w:rsidP="00D062C3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0D3287" w:rsidRPr="00BE2BF3" w:rsidRDefault="000D3287" w:rsidP="009B1200">
            <w:pPr>
              <w:pStyle w:val="HTML"/>
              <w:shd w:val="clear" w:color="auto" w:fill="FFFFFF"/>
              <w:rPr>
                <w:color w:val="000000"/>
              </w:rPr>
            </w:pPr>
          </w:p>
        </w:tc>
      </w:tr>
    </w:tbl>
    <w:p w:rsidR="00421EC0" w:rsidRDefault="00421EC0"/>
    <w:sectPr w:rsidR="00421EC0" w:rsidSect="000D3287">
      <w:pgSz w:w="16838" w:h="11906" w:orient="landscape"/>
      <w:pgMar w:top="567" w:right="567" w:bottom="720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FA7084"/>
    <w:multiLevelType w:val="multilevel"/>
    <w:tmpl w:val="A4BC2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E0sLQwMDcxNTKzMDdQ0lEKTi0uzszPAykwrAUAwqOZ/CwAAAA="/>
  </w:docVars>
  <w:rsids>
    <w:rsidRoot w:val="000D3287"/>
    <w:rsid w:val="000D3287"/>
    <w:rsid w:val="002B3916"/>
    <w:rsid w:val="00421EC0"/>
    <w:rsid w:val="009B1200"/>
    <w:rsid w:val="00A54D0B"/>
    <w:rsid w:val="00C22EBA"/>
    <w:rsid w:val="00CF25CD"/>
    <w:rsid w:val="00D06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26AB6C"/>
  <w15:chartTrackingRefBased/>
  <w15:docId w15:val="{09328164-5551-4334-82A5-F58EDE70D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0D328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D3287"/>
    <w:pPr>
      <w:spacing w:after="0" w:line="240" w:lineRule="auto"/>
    </w:pPr>
    <w:rPr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0D32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uk-UA"/>
    </w:rPr>
  </w:style>
  <w:style w:type="character" w:customStyle="1" w:styleId="HTML0">
    <w:name w:val="Стандартный HTML Знак"/>
    <w:basedOn w:val="a0"/>
    <w:link w:val="HTML"/>
    <w:uiPriority w:val="99"/>
    <w:rsid w:val="000D3287"/>
    <w:rPr>
      <w:rFonts w:ascii="Courier New" w:eastAsia="Times New Roman" w:hAnsi="Courier New" w:cs="Courier New"/>
      <w:sz w:val="20"/>
      <w:szCs w:val="20"/>
      <w:lang w:val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86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3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0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9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4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2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0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6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7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1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1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3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59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7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7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03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6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50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0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3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6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72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35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6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78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6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16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2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2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6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1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92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1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2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3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8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80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43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8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18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1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3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44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50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9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2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0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8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5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3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3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28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0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53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1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34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2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22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8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26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5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8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12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7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92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9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6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38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02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68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redux.js.org/api/store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redux.js.org/api/stor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redux.js.org/api/store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7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redux.js.org/api/store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0</Pages>
  <Words>1459</Words>
  <Characters>8320</Characters>
  <Application>Microsoft Office Word</Application>
  <DocSecurity>0</DocSecurity>
  <Lines>69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3</cp:revision>
  <dcterms:created xsi:type="dcterms:W3CDTF">2019-06-13T14:30:00Z</dcterms:created>
  <dcterms:modified xsi:type="dcterms:W3CDTF">2019-06-14T11:06:00Z</dcterms:modified>
</cp:coreProperties>
</file>